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E55" w:rsidRDefault="000A3B03" w:rsidP="000A3B03">
      <w:pPr>
        <w:jc w:val="center"/>
      </w:pPr>
      <w:r>
        <w:t>Zoning Board of Adjustments</w:t>
      </w:r>
    </w:p>
    <w:p w:rsidR="006C5CF1" w:rsidRDefault="006C5CF1" w:rsidP="000A3B03">
      <w:pPr>
        <w:jc w:val="center"/>
      </w:pPr>
      <w:r>
        <w:t>Public Meeting</w:t>
      </w:r>
    </w:p>
    <w:p w:rsidR="006C5CF1" w:rsidRDefault="009533C3">
      <w:r>
        <w:t>September 1, 2021</w:t>
      </w:r>
    </w:p>
    <w:p w:rsidR="004560CA" w:rsidRDefault="004560CA">
      <w:r>
        <w:t xml:space="preserve">Members: Gary Carney, </w:t>
      </w:r>
      <w:r w:rsidR="009533C3">
        <w:t>chair, Andrew Hatch, Mark Florence</w:t>
      </w:r>
    </w:p>
    <w:p w:rsidR="009533C3" w:rsidRDefault="004560CA">
      <w:r>
        <w:t>Visi</w:t>
      </w:r>
      <w:r w:rsidR="00C23B19">
        <w:t xml:space="preserve">tors: </w:t>
      </w:r>
      <w:r w:rsidR="009533C3">
        <w:t xml:space="preserve">Mr. </w:t>
      </w:r>
      <w:proofErr w:type="spellStart"/>
      <w:r w:rsidR="009533C3">
        <w:t>Neubert</w:t>
      </w:r>
      <w:proofErr w:type="spellEnd"/>
      <w:r w:rsidR="009533C3">
        <w:t xml:space="preserve">, Siri </w:t>
      </w:r>
      <w:proofErr w:type="spellStart"/>
      <w:r w:rsidR="009533C3">
        <w:t>Pilligreno</w:t>
      </w:r>
      <w:proofErr w:type="spellEnd"/>
      <w:r w:rsidR="009533C3">
        <w:t>, Atty. Roy Tinsley, Thomas Marshall, Don Revane</w:t>
      </w:r>
    </w:p>
    <w:p w:rsidR="009533C3" w:rsidRDefault="009533C3"/>
    <w:p w:rsidR="009533C3" w:rsidRDefault="009533C3">
      <w:r>
        <w:t xml:space="preserve">Carney moved to approve the July 28, 2021 meeting, Hatch second all voted in favor. </w:t>
      </w:r>
    </w:p>
    <w:p w:rsidR="009533C3" w:rsidRDefault="009533C3">
      <w:r>
        <w:t xml:space="preserve">Carney: </w:t>
      </w:r>
      <w:proofErr w:type="spellStart"/>
      <w:r>
        <w:t>Nuebert</w:t>
      </w:r>
      <w:proofErr w:type="spellEnd"/>
      <w:r>
        <w:t xml:space="preserve"> Public Hearing, 2016 Cove Road appealing for a 20’ variance from the road frontage</w:t>
      </w:r>
    </w:p>
    <w:p w:rsidR="009533C3" w:rsidRDefault="009533C3">
      <w:proofErr w:type="spellStart"/>
      <w:r>
        <w:t>Neubert</w:t>
      </w:r>
      <w:proofErr w:type="spellEnd"/>
      <w:r>
        <w:t xml:space="preserve">: I am requesting a 20’ variance from the road frontage. </w:t>
      </w:r>
    </w:p>
    <w:p w:rsidR="009533C3" w:rsidRDefault="009533C3">
      <w:r>
        <w:t xml:space="preserve">The board explained that we all went and looked at the property. Asking to see if there is any public output. </w:t>
      </w:r>
    </w:p>
    <w:p w:rsidR="009533C3" w:rsidRDefault="009533C3">
      <w:r>
        <w:t xml:space="preserve">Revane: No objection it will enhance the neighborhood. </w:t>
      </w:r>
    </w:p>
    <w:p w:rsidR="009533C3" w:rsidRDefault="009533C3">
      <w:r>
        <w:t xml:space="preserve">Carney: Any questions for the </w:t>
      </w:r>
      <w:proofErr w:type="spellStart"/>
      <w:r>
        <w:t>Nuebert’s</w:t>
      </w:r>
      <w:proofErr w:type="spellEnd"/>
      <w:r>
        <w:t xml:space="preserve">? </w:t>
      </w:r>
    </w:p>
    <w:p w:rsidR="009533C3" w:rsidRDefault="00EA2064">
      <w:r>
        <w:t>Hatch, Florence: No further questions</w:t>
      </w:r>
    </w:p>
    <w:p w:rsidR="00EA2064" w:rsidRDefault="00EA2064">
      <w:r>
        <w:t xml:space="preserve">Carney: Later on we will deliberate over the appeal and will let you know within 5 business days. </w:t>
      </w:r>
    </w:p>
    <w:p w:rsidR="00EA2064" w:rsidRDefault="00EA2064">
      <w:proofErr w:type="spellStart"/>
      <w:r>
        <w:t>Pelligrino</w:t>
      </w:r>
      <w:proofErr w:type="spellEnd"/>
      <w:r>
        <w:t>: Public Hearing (Atty. Tinsley)</w:t>
      </w:r>
    </w:p>
    <w:p w:rsidR="00EA2064" w:rsidRDefault="00EA2064">
      <w:r>
        <w:t xml:space="preserve">DeFosse: Read the e-mail from Mr. Mrs. </w:t>
      </w:r>
      <w:proofErr w:type="spellStart"/>
      <w:r>
        <w:t>Jubert</w:t>
      </w:r>
      <w:proofErr w:type="spellEnd"/>
      <w:r>
        <w:t xml:space="preserve"> stating they have no problem with the building plans. </w:t>
      </w:r>
    </w:p>
    <w:p w:rsidR="00EA2064" w:rsidRDefault="00EA2064">
      <w:r>
        <w:t>Carney: The board had gone out a couple</w:t>
      </w:r>
      <w:r w:rsidR="00EF1C53">
        <w:t xml:space="preserve"> of</w:t>
      </w:r>
      <w:r>
        <w:t xml:space="preserve"> times the 35’ from the neighbor shed (</w:t>
      </w:r>
      <w:proofErr w:type="spellStart"/>
      <w:r>
        <w:t>Vadney</w:t>
      </w:r>
      <w:proofErr w:type="spellEnd"/>
      <w:r>
        <w:t xml:space="preserve">) looks good. </w:t>
      </w:r>
    </w:p>
    <w:p w:rsidR="00EA2064" w:rsidRDefault="00EA2064">
      <w:r>
        <w:t xml:space="preserve">The board discussed the water run-off and making sure your contractor is aware of the issue and would need to be addressed with perimeter drains with a dry well. </w:t>
      </w:r>
    </w:p>
    <w:p w:rsidR="0045787B" w:rsidRDefault="00EA2064">
      <w:r>
        <w:t>Hatch: I visited Sunday and Sir</w:t>
      </w:r>
      <w:r w:rsidR="007119B5">
        <w:t>i</w:t>
      </w:r>
      <w:bookmarkStart w:id="0" w:name="_GoBack"/>
      <w:bookmarkEnd w:id="0"/>
      <w:r>
        <w:t xml:space="preserve"> was present and she clarified the roofline and running in four </w:t>
      </w:r>
      <w:r w:rsidR="0045787B">
        <w:t>different</w:t>
      </w:r>
      <w:r>
        <w:t xml:space="preserve"> directions</w:t>
      </w:r>
      <w:r w:rsidR="0045787B">
        <w:t xml:space="preserve">, suggest </w:t>
      </w:r>
      <w:r w:rsidR="00EF1C53">
        <w:t>considering</w:t>
      </w:r>
      <w:r w:rsidR="0045787B">
        <w:t xml:space="preserve"> </w:t>
      </w:r>
      <w:r w:rsidR="00EF1C53">
        <w:t xml:space="preserve">a </w:t>
      </w:r>
      <w:r w:rsidR="0045787B">
        <w:t>drip end instead of a dry well.</w:t>
      </w:r>
    </w:p>
    <w:p w:rsidR="0045787B" w:rsidRDefault="0045787B">
      <w:r>
        <w:t>The board confirmed the structure of 22 X 22’, Atty. Tinsley mentioned that was on the lot years ago, Siri has moved it away from the lake.</w:t>
      </w:r>
    </w:p>
    <w:p w:rsidR="0045787B" w:rsidRDefault="0045787B">
      <w:r>
        <w:t xml:space="preserve">Hatch: confirming you </w:t>
      </w:r>
      <w:r w:rsidR="00EF1C53">
        <w:t>need</w:t>
      </w:r>
      <w:r>
        <w:t xml:space="preserve"> an 11’ from </w:t>
      </w:r>
      <w:proofErr w:type="spellStart"/>
      <w:r>
        <w:t>Vadney</w:t>
      </w:r>
      <w:proofErr w:type="spellEnd"/>
      <w:r>
        <w:t xml:space="preserve"> and 21’ from </w:t>
      </w:r>
      <w:proofErr w:type="spellStart"/>
      <w:r>
        <w:t>Jubert</w:t>
      </w:r>
      <w:proofErr w:type="spellEnd"/>
      <w:r>
        <w:t xml:space="preserve">. </w:t>
      </w:r>
    </w:p>
    <w:p w:rsidR="0045787B" w:rsidRDefault="0045787B">
      <w:r>
        <w:t xml:space="preserve">Florence: Thank you for also applying for 402.4. </w:t>
      </w:r>
    </w:p>
    <w:p w:rsidR="0045787B" w:rsidRDefault="0045787B">
      <w:r>
        <w:t xml:space="preserve">Carney moved to close the Public Hearing at 7:14 pm Hatch second announcing that the board will </w:t>
      </w:r>
      <w:r w:rsidR="00EF1C53">
        <w:t>decide</w:t>
      </w:r>
      <w:r>
        <w:t xml:space="preserve"> within 5 days. </w:t>
      </w:r>
    </w:p>
    <w:p w:rsidR="0045787B" w:rsidRDefault="0045787B">
      <w:r>
        <w:t xml:space="preserve">Deliberation </w:t>
      </w:r>
      <w:proofErr w:type="spellStart"/>
      <w:r>
        <w:t>Neubert</w:t>
      </w:r>
      <w:proofErr w:type="spellEnd"/>
    </w:p>
    <w:p w:rsidR="0045787B" w:rsidRDefault="0045787B">
      <w:r>
        <w:t xml:space="preserve">Hatch moved to approve the 20’ variance from the road frontage, all 5 criteria were met Carney second all voted in favor 3-0.  No conditions. </w:t>
      </w:r>
    </w:p>
    <w:p w:rsidR="0045787B" w:rsidRDefault="00F40AF2">
      <w:r>
        <w:lastRenderedPageBreak/>
        <w:t xml:space="preserve">Florence moved to grant </w:t>
      </w:r>
      <w:proofErr w:type="spellStart"/>
      <w:r>
        <w:t>Pelligrino</w:t>
      </w:r>
      <w:proofErr w:type="spellEnd"/>
      <w:r>
        <w:t xml:space="preserve"> the 11’ variance from </w:t>
      </w:r>
      <w:proofErr w:type="spellStart"/>
      <w:r>
        <w:t>Vadney</w:t>
      </w:r>
      <w:proofErr w:type="spellEnd"/>
      <w:r>
        <w:t xml:space="preserve"> and 21’ from </w:t>
      </w:r>
      <w:proofErr w:type="spellStart"/>
      <w:r>
        <w:t>Jubert</w:t>
      </w:r>
      <w:proofErr w:type="spellEnd"/>
      <w:r>
        <w:t>. Along with 402.4 abandon non-conforming use. Carney second all voted in favor 3-0. Conditions of perimeter drainage around the house, dry</w:t>
      </w:r>
      <w:r w:rsidR="00EF1C53">
        <w:t xml:space="preserve"> </w:t>
      </w:r>
      <w:r>
        <w:t xml:space="preserve">well. </w:t>
      </w:r>
    </w:p>
    <w:p w:rsidR="00F40AF2" w:rsidRDefault="00F40AF2">
      <w:r>
        <w:t xml:space="preserve">DeFosse expressed to the board that Wayne Chasse phoned stating the neighbor shed has been taken down. </w:t>
      </w:r>
    </w:p>
    <w:p w:rsidR="00F40AF2" w:rsidRDefault="00F40AF2">
      <w:r>
        <w:t xml:space="preserve">The board asked for DeFosse to call Chasse </w:t>
      </w:r>
      <w:r w:rsidR="00EF1C53">
        <w:t xml:space="preserve">to </w:t>
      </w:r>
      <w:r>
        <w:t>ask him to re</w:t>
      </w:r>
      <w:r w:rsidR="00EF1C53">
        <w:t>-</w:t>
      </w:r>
      <w:r>
        <w:t xml:space="preserve">stake and they will be out to revisit with the new board member. </w:t>
      </w:r>
    </w:p>
    <w:p w:rsidR="00F40AF2" w:rsidRDefault="00F40AF2">
      <w:r>
        <w:t xml:space="preserve">The board reviewed the new appeal application that Florence updated to the current laws, after review Florence asked to send the application for review to Matt Serge, (town </w:t>
      </w:r>
      <w:r w:rsidR="00EF1C53">
        <w:t>A</w:t>
      </w:r>
      <w:r>
        <w:t xml:space="preserve">tty. for review). </w:t>
      </w:r>
    </w:p>
    <w:p w:rsidR="00EF1C53" w:rsidRDefault="00EF1C53"/>
    <w:p w:rsidR="00EF1C53" w:rsidRDefault="00EF1C53">
      <w:r>
        <w:t xml:space="preserve">Meeting adjourned 8:22 pm </w:t>
      </w:r>
    </w:p>
    <w:p w:rsidR="00EF1C53" w:rsidRDefault="00EF1C53">
      <w:r>
        <w:t>Respectfully submitted</w:t>
      </w:r>
    </w:p>
    <w:p w:rsidR="00EF1C53" w:rsidRDefault="00EF1C53">
      <w:r>
        <w:t>Deborah DeFosse</w:t>
      </w:r>
    </w:p>
    <w:p w:rsidR="00EA2064" w:rsidRDefault="00EA2064">
      <w:r>
        <w:t xml:space="preserve"> </w:t>
      </w:r>
    </w:p>
    <w:p w:rsidR="009533C3" w:rsidRDefault="009533C3"/>
    <w:p w:rsidR="009533C3" w:rsidRDefault="009533C3"/>
    <w:p w:rsidR="009533C3" w:rsidRDefault="009533C3"/>
    <w:p w:rsidR="009533C3" w:rsidRDefault="009533C3"/>
    <w:p w:rsidR="00C23B19" w:rsidRDefault="00C23B19" w:rsidP="00D81A5E"/>
    <w:p w:rsidR="00C23B19" w:rsidRDefault="00C23B19" w:rsidP="00D81A5E"/>
    <w:p w:rsidR="00C23B19" w:rsidRDefault="00C23B19" w:rsidP="00D81A5E"/>
    <w:p w:rsidR="00BC774C" w:rsidRDefault="00BC774C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AF0F32" w:rsidRDefault="00AF0F32" w:rsidP="00D81A5E"/>
    <w:p w:rsidR="001C6F49" w:rsidRDefault="001C6F49"/>
    <w:p w:rsidR="001C6F49" w:rsidRDefault="001C6F49"/>
    <w:p w:rsidR="001C6F49" w:rsidRDefault="001C6F49"/>
    <w:p w:rsidR="00E56F14" w:rsidRDefault="00E56F14"/>
    <w:p w:rsidR="00E56F14" w:rsidRDefault="00E56F14"/>
    <w:p w:rsidR="00E56F14" w:rsidRDefault="00E56F14"/>
    <w:p w:rsidR="00E56F14" w:rsidRDefault="00E56F14"/>
    <w:p w:rsidR="00196766" w:rsidRDefault="00196766"/>
    <w:p w:rsidR="004560CA" w:rsidRDefault="004560CA"/>
    <w:p w:rsidR="004560CA" w:rsidRDefault="004560CA"/>
    <w:p w:rsidR="006C5CF1" w:rsidRDefault="006C5CF1"/>
    <w:sectPr w:rsidR="006C5C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WyMDIxtjQ3NzFS0lEKTi0uzszPAykwrQUAIVvfIiwAAAA="/>
  </w:docVars>
  <w:rsids>
    <w:rsidRoot w:val="006C5CF1"/>
    <w:rsid w:val="000A3B03"/>
    <w:rsid w:val="00196766"/>
    <w:rsid w:val="001C6F49"/>
    <w:rsid w:val="00376EBE"/>
    <w:rsid w:val="004560CA"/>
    <w:rsid w:val="0045787B"/>
    <w:rsid w:val="00627EF0"/>
    <w:rsid w:val="006A0E1F"/>
    <w:rsid w:val="006C5CF1"/>
    <w:rsid w:val="00704FBA"/>
    <w:rsid w:val="007119B5"/>
    <w:rsid w:val="009533C3"/>
    <w:rsid w:val="00A01E5F"/>
    <w:rsid w:val="00AD5FCA"/>
    <w:rsid w:val="00AF0F32"/>
    <w:rsid w:val="00BC774C"/>
    <w:rsid w:val="00C23B19"/>
    <w:rsid w:val="00CA3206"/>
    <w:rsid w:val="00CB1E1D"/>
    <w:rsid w:val="00D81A5E"/>
    <w:rsid w:val="00E56F14"/>
    <w:rsid w:val="00EA2064"/>
    <w:rsid w:val="00EE247F"/>
    <w:rsid w:val="00EF1C53"/>
    <w:rsid w:val="00F10E55"/>
    <w:rsid w:val="00F40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109955-758A-46C9-9390-2EE87B87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5</cp:revision>
  <dcterms:created xsi:type="dcterms:W3CDTF">2021-09-08T16:57:00Z</dcterms:created>
  <dcterms:modified xsi:type="dcterms:W3CDTF">2021-09-30T00:12:00Z</dcterms:modified>
</cp:coreProperties>
</file>